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06C45" w14:textId="3DD4FC90" w:rsidR="00EE0AB0" w:rsidRPr="00E85F77" w:rsidRDefault="000026F7" w:rsidP="00297390">
      <w:pPr>
        <w:bidi/>
        <w:spacing w:after="0" w:line="240" w:lineRule="auto"/>
        <w:rPr>
          <w:rFonts w:asciiTheme="majorBidi" w:hAnsiTheme="majorBidi" w:cstheme="majorBidi"/>
          <w:noProof/>
          <w:sz w:val="28"/>
          <w:szCs w:val="28"/>
          <w:lang w:bidi="ar-J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1283C" wp14:editId="2EE9EEB0">
                <wp:simplePos x="0" y="0"/>
                <wp:positionH relativeFrom="page">
                  <wp:align>left</wp:align>
                </wp:positionH>
                <wp:positionV relativeFrom="paragraph">
                  <wp:posOffset>-1549400</wp:posOffset>
                </wp:positionV>
                <wp:extent cx="180975" cy="10696575"/>
                <wp:effectExtent l="0" t="0" r="9525" b="9525"/>
                <wp:wrapNone/>
                <wp:docPr id="2461557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0696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FFEABB" id="Rectangle 1" o:spid="_x0000_s1026" style="position:absolute;margin-left:0;margin-top:-122pt;width:14.25pt;height:842.2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" fillcolor="#1f4d78 [1604]" stroked="f" strokeweight="1pt">
                <w10:wrap anchorx="page"/>
              </v:rect>
            </w:pict>
          </mc:Fallback>
        </mc:AlternateContent>
      </w:r>
      <w:r w:rsidR="00AA3CB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2EF546" wp14:editId="7916D51A">
                <wp:simplePos x="0" y="0"/>
                <wp:positionH relativeFrom="page">
                  <wp:align>right</wp:align>
                </wp:positionH>
                <wp:positionV relativeFrom="paragraph">
                  <wp:posOffset>-915035</wp:posOffset>
                </wp:positionV>
                <wp:extent cx="152400" cy="10696575"/>
                <wp:effectExtent l="0" t="0" r="0" b="9525"/>
                <wp:wrapNone/>
                <wp:docPr id="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02F196D6" id="Rectangle 1" o:spid="_x0000_s1026" style="position:absolute;margin-left:-39.2pt;margin-top:-72.05pt;width:12pt;height:842.25pt;z-index:251667456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hWb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Z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" fillcolor="#ffc000" stroked="f" strokeweight="1pt">
                <w10:wrap anchorx="page"/>
              </v:rect>
            </w:pict>
          </mc:Fallback>
        </mc:AlternateContent>
      </w:r>
      <w:r w:rsidR="00AA3CB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729659B4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C9E81D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p w14:paraId="31440A4D" w14:textId="20656FAC" w:rsidR="00AE2CC3" w:rsidRDefault="00AE2CC3" w:rsidP="00AE2CC3">
      <w:pPr>
        <w:bidi/>
        <w:spacing w:after="0" w:line="240" w:lineRule="auto"/>
        <w:rPr>
          <w:rFonts w:asciiTheme="majorBidi" w:hAnsiTheme="majorBidi" w:cstheme="majorBidi"/>
          <w:noProof/>
          <w:sz w:val="28"/>
          <w:szCs w:val="28"/>
          <w:lang w:bidi="ar-JO"/>
        </w:rPr>
      </w:pPr>
    </w:p>
    <w:tbl>
      <w:tblPr>
        <w:tblStyle w:val="TableGrid"/>
        <w:tblW w:w="10915" w:type="dxa"/>
        <w:tblInd w:w="-785" w:type="dxa"/>
        <w:tblLook w:val="04A0" w:firstRow="1" w:lastRow="0" w:firstColumn="1" w:lastColumn="0" w:noHBand="0" w:noVBand="1"/>
      </w:tblPr>
      <w:tblGrid>
        <w:gridCol w:w="2519"/>
        <w:gridCol w:w="705"/>
        <w:gridCol w:w="2439"/>
        <w:gridCol w:w="709"/>
        <w:gridCol w:w="4543"/>
      </w:tblGrid>
      <w:tr w:rsidR="002F4A6A" w:rsidRPr="00120B24" w14:paraId="643BC4F6" w14:textId="77777777" w:rsidTr="002F4A6A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3537FFE7" w14:textId="77777777" w:rsidR="002F4A6A" w:rsidRPr="0001494D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member full name:</w:t>
            </w:r>
          </w:p>
        </w:tc>
        <w:tc>
          <w:tcPr>
            <w:tcW w:w="8396" w:type="dxa"/>
            <w:gridSpan w:val="4"/>
            <w:vAlign w:val="center"/>
          </w:tcPr>
          <w:p w14:paraId="4060FFA2" w14:textId="77777777" w:rsidR="002F4A6A" w:rsidRPr="00120B24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120B24" w14:paraId="4B2EA981" w14:textId="77777777" w:rsidTr="002F4A6A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64000CC6" w14:textId="77777777" w:rsidR="002F4A6A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8396" w:type="dxa"/>
            <w:gridSpan w:val="4"/>
            <w:vAlign w:val="center"/>
          </w:tcPr>
          <w:p w14:paraId="70F6E7FC" w14:textId="77777777" w:rsidR="002F4A6A" w:rsidRPr="00120B24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120B24" w14:paraId="5BD7D117" w14:textId="77777777" w:rsidTr="002F4A6A">
        <w:trPr>
          <w:cantSplit/>
          <w:trHeight w:val="373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5829968C" w14:textId="77777777" w:rsidR="002F4A6A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orking period:</w:t>
            </w:r>
          </w:p>
        </w:tc>
        <w:tc>
          <w:tcPr>
            <w:tcW w:w="705" w:type="dxa"/>
            <w:shd w:val="clear" w:color="auto" w:fill="D9D9D9" w:themeFill="background1" w:themeFillShade="D9"/>
            <w:vAlign w:val="center"/>
          </w:tcPr>
          <w:p w14:paraId="4E816D26" w14:textId="77777777" w:rsidR="002F4A6A" w:rsidRPr="00F92585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F92585">
              <w:rPr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439" w:type="dxa"/>
            <w:vAlign w:val="center"/>
          </w:tcPr>
          <w:p w14:paraId="5645210C" w14:textId="77777777" w:rsidR="002F4A6A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511A5D2" w14:textId="77777777" w:rsidR="002F4A6A" w:rsidRPr="00242DED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242DED">
              <w:rPr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4543" w:type="dxa"/>
            <w:vAlign w:val="center"/>
          </w:tcPr>
          <w:p w14:paraId="011348AD" w14:textId="77777777" w:rsidR="002F4A6A" w:rsidRPr="00120B24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120B24" w14:paraId="39E67129" w14:textId="77777777" w:rsidTr="002F4A6A">
        <w:trPr>
          <w:cantSplit/>
          <w:trHeight w:val="495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017D3AB3" w14:textId="77777777" w:rsidR="002F4A6A" w:rsidRPr="00AA51AF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8396" w:type="dxa"/>
            <w:gridSpan w:val="4"/>
            <w:vAlign w:val="center"/>
          </w:tcPr>
          <w:p w14:paraId="3C418DB7" w14:textId="77777777" w:rsidR="002F4A6A" w:rsidRPr="00120B24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120B24" w14:paraId="4C79DB26" w14:textId="77777777" w:rsidTr="002F4A6A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5890025E" w14:textId="77777777" w:rsidR="002F4A6A" w:rsidRPr="00AA51AF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ject reference </w:t>
            </w:r>
            <w:r w:rsidRPr="00AA51AF">
              <w:rPr>
                <w:b/>
                <w:bCs/>
                <w:sz w:val="20"/>
                <w:szCs w:val="20"/>
              </w:rPr>
              <w:t>N</w:t>
            </w:r>
            <w:r w:rsidRPr="00AA51AF">
              <w:rPr>
                <w:b/>
                <w:bCs/>
                <w:sz w:val="20"/>
                <w:szCs w:val="20"/>
                <w:vertAlign w:val="superscript"/>
              </w:rPr>
              <w:t>o</w:t>
            </w:r>
            <w:r w:rsidRPr="00AA51AF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96" w:type="dxa"/>
            <w:gridSpan w:val="4"/>
            <w:vAlign w:val="center"/>
          </w:tcPr>
          <w:p w14:paraId="27B7AD23" w14:textId="77777777" w:rsidR="002F4A6A" w:rsidRPr="00120B24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120B24" w14:paraId="7F2E36E5" w14:textId="77777777" w:rsidTr="002F4A6A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9D92CEC" w14:textId="77777777" w:rsidR="002F4A6A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unding Agency:</w:t>
            </w:r>
          </w:p>
        </w:tc>
        <w:tc>
          <w:tcPr>
            <w:tcW w:w="8396" w:type="dxa"/>
            <w:gridSpan w:val="4"/>
            <w:vAlign w:val="center"/>
          </w:tcPr>
          <w:p w14:paraId="1B9D5E0F" w14:textId="77777777" w:rsidR="002F4A6A" w:rsidRPr="00120B24" w:rsidRDefault="002F4A6A" w:rsidP="00CA3602">
            <w:pPr>
              <w:rPr>
                <w:sz w:val="20"/>
                <w:szCs w:val="20"/>
              </w:rPr>
            </w:pPr>
          </w:p>
        </w:tc>
      </w:tr>
    </w:tbl>
    <w:p w14:paraId="2AFCDA0A" w14:textId="77777777" w:rsidR="002F4A6A" w:rsidRDefault="002F4A6A" w:rsidP="002F4A6A">
      <w:pPr>
        <w:rPr>
          <w:sz w:val="4"/>
          <w:szCs w:val="4"/>
        </w:rPr>
      </w:pPr>
    </w:p>
    <w:tbl>
      <w:tblPr>
        <w:tblStyle w:val="TableGrid"/>
        <w:tblW w:w="10915" w:type="dxa"/>
        <w:tblInd w:w="-779" w:type="dxa"/>
        <w:tblLayout w:type="fixed"/>
        <w:tblLook w:val="04A0" w:firstRow="1" w:lastRow="0" w:firstColumn="1" w:lastColumn="0" w:noHBand="0" w:noVBand="1"/>
      </w:tblPr>
      <w:tblGrid>
        <w:gridCol w:w="1702"/>
        <w:gridCol w:w="1984"/>
        <w:gridCol w:w="1843"/>
        <w:gridCol w:w="1701"/>
        <w:gridCol w:w="1990"/>
        <w:gridCol w:w="1695"/>
      </w:tblGrid>
      <w:tr w:rsidR="002F4A6A" w:rsidRPr="002528FC" w14:paraId="33C5F8EB" w14:textId="77777777" w:rsidTr="002F4A6A">
        <w:trPr>
          <w:trHeight w:val="393"/>
        </w:trPr>
        <w:tc>
          <w:tcPr>
            <w:tcW w:w="1702" w:type="dxa"/>
            <w:vMerge w:val="restart"/>
            <w:shd w:val="clear" w:color="auto" w:fill="D9D9D9" w:themeFill="background1" w:themeFillShade="D9"/>
            <w:vAlign w:val="center"/>
          </w:tcPr>
          <w:p w14:paraId="41458C5F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426F114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</w:t>
            </w:r>
          </w:p>
          <w:p w14:paraId="04FB5A92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shd w:val="clear" w:color="auto" w:fill="D9D9D9" w:themeFill="background1" w:themeFillShade="D9"/>
            <w:vAlign w:val="center"/>
          </w:tcPr>
          <w:p w14:paraId="39CE3F66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orking Hours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14:paraId="3862F3E9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685" w:type="dxa"/>
            <w:gridSpan w:val="2"/>
            <w:shd w:val="clear" w:color="auto" w:fill="D9D9D9" w:themeFill="background1" w:themeFillShade="D9"/>
            <w:vAlign w:val="center"/>
          </w:tcPr>
          <w:p w14:paraId="473412E7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orking Hours</w:t>
            </w:r>
          </w:p>
        </w:tc>
      </w:tr>
      <w:tr w:rsidR="002F4A6A" w:rsidRPr="002528FC" w14:paraId="14181BCD" w14:textId="77777777" w:rsidTr="002F4A6A">
        <w:trPr>
          <w:trHeight w:val="554"/>
        </w:trPr>
        <w:tc>
          <w:tcPr>
            <w:tcW w:w="1702" w:type="dxa"/>
            <w:vMerge/>
            <w:shd w:val="clear" w:color="auto" w:fill="D9D9D9" w:themeFill="background1" w:themeFillShade="D9"/>
            <w:vAlign w:val="center"/>
          </w:tcPr>
          <w:p w14:paraId="4CEB1069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0E15918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fter ending the official working hour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023DC77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uring Weekends</w:t>
            </w:r>
          </w:p>
        </w:tc>
        <w:tc>
          <w:tcPr>
            <w:tcW w:w="1701" w:type="dxa"/>
            <w:vMerge/>
            <w:shd w:val="clear" w:color="auto" w:fill="D9D9D9" w:themeFill="background1" w:themeFillShade="D9"/>
          </w:tcPr>
          <w:p w14:paraId="4ACD86B0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  <w:shd w:val="clear" w:color="auto" w:fill="D9D9D9" w:themeFill="background1" w:themeFillShade="D9"/>
            <w:vAlign w:val="center"/>
          </w:tcPr>
          <w:p w14:paraId="49B4F663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fter ending the official working hou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3E5D15BF" w14:textId="77777777" w:rsidR="002F4A6A" w:rsidRPr="00673E22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uring Weekends</w:t>
            </w:r>
          </w:p>
        </w:tc>
      </w:tr>
      <w:tr w:rsidR="002F4A6A" w:rsidRPr="00381C89" w14:paraId="0C8D184A" w14:textId="77777777" w:rsidTr="002F4A6A">
        <w:trPr>
          <w:trHeight w:val="227"/>
        </w:trPr>
        <w:tc>
          <w:tcPr>
            <w:tcW w:w="1702" w:type="dxa"/>
          </w:tcPr>
          <w:p w14:paraId="7BEF5206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272AA61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2A33A324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1A06788B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054B2585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2EEB1B8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07C4E471" w14:textId="77777777" w:rsidTr="002F4A6A">
        <w:trPr>
          <w:trHeight w:val="227"/>
        </w:trPr>
        <w:tc>
          <w:tcPr>
            <w:tcW w:w="1702" w:type="dxa"/>
          </w:tcPr>
          <w:p w14:paraId="1BE99278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AA4D949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5130C19A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568002F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07FFA025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74AF650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7C7313BB" w14:textId="77777777" w:rsidTr="002F4A6A">
        <w:trPr>
          <w:trHeight w:val="227"/>
        </w:trPr>
        <w:tc>
          <w:tcPr>
            <w:tcW w:w="1702" w:type="dxa"/>
          </w:tcPr>
          <w:p w14:paraId="277C7D6C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DE45ED0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6D1655C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CE6D6F8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0ED1A9C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1C6C2924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6B8A431A" w14:textId="77777777" w:rsidTr="002F4A6A">
        <w:trPr>
          <w:trHeight w:val="227"/>
        </w:trPr>
        <w:tc>
          <w:tcPr>
            <w:tcW w:w="1702" w:type="dxa"/>
          </w:tcPr>
          <w:p w14:paraId="65C8DBFA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5ABE726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0ECF9B2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7F4AA2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275EF62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0117079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54977C9C" w14:textId="77777777" w:rsidTr="002F4A6A">
        <w:trPr>
          <w:trHeight w:val="227"/>
        </w:trPr>
        <w:tc>
          <w:tcPr>
            <w:tcW w:w="1702" w:type="dxa"/>
          </w:tcPr>
          <w:p w14:paraId="323D3F3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2AE453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22A1557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57DEF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201085F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34EF1F7B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6E3D8DB3" w14:textId="77777777" w:rsidTr="002F4A6A">
        <w:trPr>
          <w:trHeight w:val="227"/>
        </w:trPr>
        <w:tc>
          <w:tcPr>
            <w:tcW w:w="1702" w:type="dxa"/>
          </w:tcPr>
          <w:p w14:paraId="52945F16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10B6D8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9434CD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45E8B6AB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0BB485A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27792999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3819B3CB" w14:textId="77777777" w:rsidTr="002F4A6A">
        <w:trPr>
          <w:trHeight w:val="227"/>
        </w:trPr>
        <w:tc>
          <w:tcPr>
            <w:tcW w:w="1702" w:type="dxa"/>
          </w:tcPr>
          <w:p w14:paraId="4A71F1E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105B128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0E18694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36F49995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60B4BD59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10D0DF78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0EB43052" w14:textId="77777777" w:rsidTr="002F4A6A">
        <w:trPr>
          <w:trHeight w:val="227"/>
        </w:trPr>
        <w:tc>
          <w:tcPr>
            <w:tcW w:w="1702" w:type="dxa"/>
          </w:tcPr>
          <w:p w14:paraId="4D134B3C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83A2A7D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6A7CFA9D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57A746F4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4759EA6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5F81B972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6442F681" w14:textId="77777777" w:rsidTr="002F4A6A">
        <w:trPr>
          <w:trHeight w:val="227"/>
        </w:trPr>
        <w:tc>
          <w:tcPr>
            <w:tcW w:w="1702" w:type="dxa"/>
          </w:tcPr>
          <w:p w14:paraId="31AE6E77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0BD0994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5C96298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7C3812D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3F551D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02B13B77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381C89" w14:paraId="3A5317F7" w14:textId="77777777" w:rsidTr="002F4A6A">
        <w:trPr>
          <w:trHeight w:val="227"/>
        </w:trPr>
        <w:tc>
          <w:tcPr>
            <w:tcW w:w="1702" w:type="dxa"/>
          </w:tcPr>
          <w:p w14:paraId="77F7AE7F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3EE23BD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</w:tcPr>
          <w:p w14:paraId="11DDEF3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2DE313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90" w:type="dxa"/>
          </w:tcPr>
          <w:p w14:paraId="1D6D1331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5" w:type="dxa"/>
          </w:tcPr>
          <w:p w14:paraId="7C85F69E" w14:textId="77777777" w:rsidR="002F4A6A" w:rsidRPr="00381C89" w:rsidRDefault="002F4A6A" w:rsidP="00CA3602">
            <w:pPr>
              <w:rPr>
                <w:b/>
                <w:bCs/>
                <w:sz w:val="20"/>
                <w:szCs w:val="20"/>
              </w:rPr>
            </w:pPr>
          </w:p>
        </w:tc>
      </w:tr>
      <w:tr w:rsidR="002F4A6A" w:rsidRPr="002528FC" w14:paraId="2DE19AC0" w14:textId="77777777" w:rsidTr="002F4A6A"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CB2F48" w14:textId="77777777" w:rsidR="002F4A6A" w:rsidRPr="00381C89" w:rsidRDefault="002F4A6A" w:rsidP="00CA3602">
            <w:pPr>
              <w:ind w:left="720" w:hanging="720"/>
              <w:rPr>
                <w:b/>
                <w:bCs/>
                <w:sz w:val="20"/>
                <w:szCs w:val="20"/>
              </w:rPr>
            </w:pPr>
            <w:r w:rsidRPr="00381C89">
              <w:rPr>
                <w:b/>
                <w:bCs/>
                <w:sz w:val="20"/>
                <w:szCs w:val="20"/>
              </w:rPr>
              <w:t>Total number of Days (8 hours/</w:t>
            </w:r>
            <w:proofErr w:type="gramStart"/>
            <w:r w:rsidRPr="00381C89">
              <w:rPr>
                <w:b/>
                <w:bCs/>
                <w:sz w:val="20"/>
                <w:szCs w:val="20"/>
              </w:rPr>
              <w:t>day)=</w:t>
            </w:r>
            <w:proofErr w:type="gramEnd"/>
            <w:r w:rsidRPr="00381C8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F4A6A" w:rsidRPr="002528FC" w14:paraId="1DB68D50" w14:textId="77777777" w:rsidTr="002F4A6A">
        <w:tc>
          <w:tcPr>
            <w:tcW w:w="109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FA7711" w14:textId="77777777" w:rsidR="002F4A6A" w:rsidRPr="00381C89" w:rsidRDefault="002F4A6A" w:rsidP="00CA3602">
            <w:pPr>
              <w:ind w:left="720" w:hanging="720"/>
              <w:rPr>
                <w:b/>
                <w:bCs/>
                <w:sz w:val="20"/>
                <w:szCs w:val="20"/>
              </w:rPr>
            </w:pPr>
            <w:r w:rsidRPr="00381C89">
              <w:rPr>
                <w:b/>
                <w:bCs/>
                <w:sz w:val="20"/>
                <w:szCs w:val="20"/>
              </w:rPr>
              <w:t>Total number of Days after official working hours X 1.25 + Total number of Days during weekends hours X 1.5=</w:t>
            </w:r>
          </w:p>
        </w:tc>
      </w:tr>
    </w:tbl>
    <w:p w14:paraId="7F57EA22" w14:textId="77777777" w:rsidR="002F4A6A" w:rsidRDefault="002F4A6A" w:rsidP="002F4A6A">
      <w:pPr>
        <w:rPr>
          <w:sz w:val="4"/>
          <w:szCs w:val="4"/>
        </w:rPr>
      </w:pPr>
    </w:p>
    <w:tbl>
      <w:tblPr>
        <w:tblStyle w:val="TableGrid"/>
        <w:tblW w:w="10920" w:type="dxa"/>
        <w:tblInd w:w="-780" w:type="dxa"/>
        <w:tblLook w:val="04A0" w:firstRow="1" w:lastRow="0" w:firstColumn="1" w:lastColumn="0" w:noHBand="0" w:noVBand="1"/>
      </w:tblPr>
      <w:tblGrid>
        <w:gridCol w:w="709"/>
        <w:gridCol w:w="2557"/>
        <w:gridCol w:w="2977"/>
        <w:gridCol w:w="2835"/>
        <w:gridCol w:w="1842"/>
      </w:tblGrid>
      <w:tr w:rsidR="002F4A6A" w:rsidRPr="005269AB" w14:paraId="60D7396B" w14:textId="77777777" w:rsidTr="002F4A6A">
        <w:tc>
          <w:tcPr>
            <w:tcW w:w="326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6ABE23C5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F1B81" w14:textId="77777777" w:rsidR="002F4A6A" w:rsidRPr="00163C0A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163C0A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07EDCAA" w14:textId="77777777" w:rsidR="002F4A6A" w:rsidRPr="00163C0A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163C0A">
              <w:rPr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6DE40D18" w14:textId="77777777" w:rsidR="002F4A6A" w:rsidRPr="00163C0A" w:rsidRDefault="002F4A6A" w:rsidP="00CA3602">
            <w:pPr>
              <w:jc w:val="center"/>
              <w:rPr>
                <w:b/>
                <w:bCs/>
                <w:sz w:val="20"/>
                <w:szCs w:val="20"/>
              </w:rPr>
            </w:pPr>
            <w:r w:rsidRPr="00163C0A">
              <w:rPr>
                <w:b/>
                <w:bCs/>
                <w:sz w:val="20"/>
                <w:szCs w:val="20"/>
              </w:rPr>
              <w:t>Date</w:t>
            </w:r>
          </w:p>
        </w:tc>
      </w:tr>
      <w:tr w:rsidR="002F4A6A" w:rsidRPr="005269AB" w14:paraId="7B8455C8" w14:textId="77777777" w:rsidTr="000026F7">
        <w:trPr>
          <w:cantSplit/>
          <w:trHeight w:val="620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BC2A6B2" w14:textId="77777777" w:rsidR="002F4A6A" w:rsidRPr="005269AB" w:rsidRDefault="002F4A6A" w:rsidP="00CA3602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5269AB">
              <w:rPr>
                <w:b/>
                <w:bCs/>
                <w:sz w:val="20"/>
                <w:szCs w:val="20"/>
              </w:rPr>
              <w:t>Signatures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81D8ED" w14:textId="77777777" w:rsidR="002F4A6A" w:rsidRPr="00163C0A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am member</w:t>
            </w:r>
          </w:p>
        </w:tc>
        <w:tc>
          <w:tcPr>
            <w:tcW w:w="2977" w:type="dxa"/>
            <w:vAlign w:val="center"/>
          </w:tcPr>
          <w:p w14:paraId="516BC2E7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2E210AB6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44A4A615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  <w:tr w:rsidR="002F4A6A" w:rsidRPr="005269AB" w14:paraId="7EA84179" w14:textId="77777777" w:rsidTr="000026F7">
        <w:trPr>
          <w:cantSplit/>
          <w:trHeight w:val="530"/>
        </w:trPr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D7EA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F6E207" w14:textId="77777777" w:rsidR="002F4A6A" w:rsidRPr="00163C0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163C0A">
              <w:rPr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2977" w:type="dxa"/>
            <w:vAlign w:val="center"/>
          </w:tcPr>
          <w:p w14:paraId="044A2553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2B86A184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66EF1FEA" w14:textId="77777777" w:rsidR="002F4A6A" w:rsidRPr="005269AB" w:rsidRDefault="002F4A6A" w:rsidP="00CA3602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7E4CDA0" w14:textId="77777777" w:rsidR="002F4A6A" w:rsidRDefault="002F4A6A" w:rsidP="002F4A6A">
      <w:pPr>
        <w:rPr>
          <w:sz w:val="4"/>
          <w:szCs w:val="4"/>
        </w:rPr>
      </w:pPr>
    </w:p>
    <w:tbl>
      <w:tblPr>
        <w:tblStyle w:val="TableGrid"/>
        <w:tblW w:w="10915" w:type="dxa"/>
        <w:tblInd w:w="-779" w:type="dxa"/>
        <w:tblLook w:val="04A0" w:firstRow="1" w:lastRow="0" w:firstColumn="1" w:lastColumn="0" w:noHBand="0" w:noVBand="1"/>
      </w:tblPr>
      <w:tblGrid>
        <w:gridCol w:w="703"/>
        <w:gridCol w:w="2156"/>
        <w:gridCol w:w="3528"/>
        <w:gridCol w:w="1163"/>
        <w:gridCol w:w="3365"/>
      </w:tblGrid>
      <w:tr w:rsidR="002F4A6A" w:rsidRPr="005269AB" w14:paraId="7A507688" w14:textId="77777777" w:rsidTr="002F4A6A">
        <w:tc>
          <w:tcPr>
            <w:tcW w:w="703" w:type="dxa"/>
            <w:vMerge w:val="restart"/>
            <w:textDirection w:val="btLr"/>
            <w:vAlign w:val="center"/>
          </w:tcPr>
          <w:p w14:paraId="3FB1209B" w14:textId="77777777" w:rsidR="002F4A6A" w:rsidRPr="00163C0A" w:rsidRDefault="002F4A6A" w:rsidP="00CA3602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 w:rsidRPr="00163C0A">
              <w:rPr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093CBDF8" w14:textId="77777777" w:rsidR="002F4A6A" w:rsidRPr="007D651A" w:rsidRDefault="002F4A6A" w:rsidP="00CA3602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7D651A">
              <w:rPr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2F4A6A" w:rsidRPr="005269AB" w14:paraId="2305C0CD" w14:textId="77777777" w:rsidTr="002F4A6A">
        <w:trPr>
          <w:cantSplit/>
          <w:trHeight w:val="397"/>
        </w:trPr>
        <w:tc>
          <w:tcPr>
            <w:tcW w:w="703" w:type="dxa"/>
            <w:vMerge/>
          </w:tcPr>
          <w:p w14:paraId="7BE03C62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4797AE7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mpatible with </w:t>
            </w:r>
            <w:r w:rsidRPr="007D651A">
              <w:rPr>
                <w:b/>
                <w:bCs/>
                <w:sz w:val="20"/>
                <w:szCs w:val="20"/>
              </w:rPr>
              <w:t>Regulations:</w:t>
            </w:r>
          </w:p>
        </w:tc>
        <w:tc>
          <w:tcPr>
            <w:tcW w:w="8056" w:type="dxa"/>
            <w:gridSpan w:val="3"/>
            <w:vAlign w:val="center"/>
          </w:tcPr>
          <w:p w14:paraId="236CE123" w14:textId="6F2E8480" w:rsidR="002F4A6A" w:rsidRPr="005269AB" w:rsidRDefault="004D2675" w:rsidP="00CA3602">
            <w:pPr>
              <w:rPr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4793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A6A" w:rsidRPr="0002392E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F4A6A">
              <w:rPr>
                <w:b/>
                <w:bCs/>
                <w:sz w:val="20"/>
                <w:szCs w:val="20"/>
              </w:rPr>
              <w:t xml:space="preserve"> Yes</w:t>
            </w:r>
            <w:r w:rsidR="002F4A6A" w:rsidRPr="0002392E">
              <w:rPr>
                <w:b/>
                <w:bCs/>
                <w:sz w:val="20"/>
                <w:szCs w:val="20"/>
              </w:rPr>
              <w:tab/>
            </w:r>
            <w:r w:rsidR="002F4A6A">
              <w:rPr>
                <w:b/>
                <w:bCs/>
                <w:sz w:val="20"/>
                <w:szCs w:val="20"/>
              </w:rPr>
              <w:tab/>
            </w:r>
            <w:sdt>
              <w:sdtPr>
                <w:rPr>
                  <w:b/>
                  <w:bCs/>
                  <w:sz w:val="20"/>
                  <w:szCs w:val="20"/>
                </w:rPr>
                <w:id w:val="9898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A6A" w:rsidRPr="0002392E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2F4A6A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2F4A6A" w:rsidRPr="005269AB" w14:paraId="70776C40" w14:textId="77777777" w:rsidTr="000026F7">
        <w:trPr>
          <w:trHeight w:val="368"/>
        </w:trPr>
        <w:tc>
          <w:tcPr>
            <w:tcW w:w="703" w:type="dxa"/>
            <w:vMerge/>
          </w:tcPr>
          <w:p w14:paraId="2EC23E15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CD47BA6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2E988F35" w14:textId="77777777" w:rsidR="002F4A6A" w:rsidRDefault="002F4A6A" w:rsidP="00CA3602">
            <w:pPr>
              <w:rPr>
                <w:sz w:val="20"/>
                <w:szCs w:val="20"/>
              </w:rPr>
            </w:pPr>
          </w:p>
          <w:p w14:paraId="2DBAC07E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5269AB" w14:paraId="07848228" w14:textId="77777777" w:rsidTr="000026F7">
        <w:trPr>
          <w:trHeight w:val="413"/>
        </w:trPr>
        <w:tc>
          <w:tcPr>
            <w:tcW w:w="703" w:type="dxa"/>
            <w:vMerge/>
          </w:tcPr>
          <w:p w14:paraId="3080C238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56A7B8A2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7B62F3F8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1E36581F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25DF6DD0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5269AB" w14:paraId="1F07AF2C" w14:textId="77777777" w:rsidTr="002F4A6A">
        <w:tc>
          <w:tcPr>
            <w:tcW w:w="703" w:type="dxa"/>
            <w:vMerge/>
          </w:tcPr>
          <w:p w14:paraId="0181F7DA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720E05F6" w14:textId="77777777" w:rsidR="002F4A6A" w:rsidRPr="005269AB" w:rsidRDefault="002F4A6A" w:rsidP="00CA3602">
            <w:pPr>
              <w:rPr>
                <w:sz w:val="20"/>
                <w:szCs w:val="20"/>
              </w:rPr>
            </w:pPr>
            <w:r w:rsidRPr="007D651A">
              <w:rPr>
                <w:b/>
                <w:bCs/>
                <w:i/>
                <w:iCs/>
                <w:sz w:val="20"/>
                <w:szCs w:val="20"/>
              </w:rPr>
              <w:t xml:space="preserve">Director 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of the </w:t>
            </w:r>
            <w:r w:rsidRPr="007D651A">
              <w:rPr>
                <w:b/>
                <w:bCs/>
                <w:i/>
                <w:iCs/>
                <w:sz w:val="20"/>
                <w:szCs w:val="20"/>
              </w:rPr>
              <w:t xml:space="preserve">International Project Office </w:t>
            </w:r>
          </w:p>
        </w:tc>
      </w:tr>
      <w:tr w:rsidR="002F4A6A" w:rsidRPr="005269AB" w14:paraId="3B7F277C" w14:textId="77777777" w:rsidTr="002F4A6A">
        <w:trPr>
          <w:trHeight w:val="768"/>
        </w:trPr>
        <w:tc>
          <w:tcPr>
            <w:tcW w:w="703" w:type="dxa"/>
            <w:vMerge/>
          </w:tcPr>
          <w:p w14:paraId="04D7F34B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B9D4296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0B105321" w14:textId="77777777" w:rsidR="002F4A6A" w:rsidRDefault="002F4A6A" w:rsidP="00CA3602">
            <w:pPr>
              <w:rPr>
                <w:sz w:val="20"/>
                <w:szCs w:val="20"/>
              </w:rPr>
            </w:pPr>
          </w:p>
          <w:p w14:paraId="0C51DC5A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</w:tr>
      <w:tr w:rsidR="002F4A6A" w:rsidRPr="005269AB" w14:paraId="0E39DFF2" w14:textId="77777777" w:rsidTr="002F4A6A">
        <w:trPr>
          <w:trHeight w:val="498"/>
        </w:trPr>
        <w:tc>
          <w:tcPr>
            <w:tcW w:w="703" w:type="dxa"/>
            <w:vMerge/>
          </w:tcPr>
          <w:p w14:paraId="181AA221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50CA9CE9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07F27715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7BCF0B56" w14:textId="77777777" w:rsidR="002F4A6A" w:rsidRPr="007D651A" w:rsidRDefault="002F4A6A" w:rsidP="00CA3602">
            <w:pPr>
              <w:rPr>
                <w:b/>
                <w:bCs/>
                <w:sz w:val="20"/>
                <w:szCs w:val="20"/>
              </w:rPr>
            </w:pPr>
            <w:r w:rsidRPr="007D651A">
              <w:rPr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50F2D09C" w14:textId="77777777" w:rsidR="002F4A6A" w:rsidRPr="005269AB" w:rsidRDefault="002F4A6A" w:rsidP="00CA3602">
            <w:pPr>
              <w:rPr>
                <w:sz w:val="20"/>
                <w:szCs w:val="20"/>
              </w:rPr>
            </w:pPr>
          </w:p>
        </w:tc>
      </w:tr>
    </w:tbl>
    <w:p w14:paraId="66888D5F" w14:textId="3D8190A4" w:rsidR="00D51ED5" w:rsidRPr="000026F7" w:rsidRDefault="00D51ED5" w:rsidP="000026F7">
      <w:pPr>
        <w:spacing w:after="200" w:line="240" w:lineRule="auto"/>
        <w:jc w:val="both"/>
        <w:rPr>
          <w:rFonts w:asciiTheme="majorBidi" w:eastAsia="Calibri" w:hAnsiTheme="majorBidi" w:cstheme="majorBidi"/>
          <w:sz w:val="28"/>
          <w:szCs w:val="28"/>
          <w:lang w:bidi="ar-JO"/>
        </w:rPr>
      </w:pPr>
    </w:p>
    <w:sectPr w:rsidR="00D51ED5" w:rsidRPr="000026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2D3FB" w14:textId="77777777" w:rsidR="00AE69F8" w:rsidRDefault="00AE69F8" w:rsidP="00504F06">
      <w:pPr>
        <w:spacing w:after="0" w:line="240" w:lineRule="auto"/>
      </w:pPr>
      <w:r>
        <w:separator/>
      </w:r>
    </w:p>
  </w:endnote>
  <w:endnote w:type="continuationSeparator" w:id="0">
    <w:p w14:paraId="4B1965DF" w14:textId="77777777" w:rsidR="00AE69F8" w:rsidRDefault="00AE69F8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altName w:val="Calibri"/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0000000000000000000"/>
    <w:charset w:val="B2"/>
    <w:family w:val="roman"/>
    <w:notTrueType/>
    <w:pitch w:val="variable"/>
    <w:sig w:usb0="80002003" w:usb1="9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5F247" w14:textId="77777777" w:rsidR="000E659F" w:rsidRDefault="000E65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70"/>
      <w:gridCol w:w="4380"/>
    </w:tblGrid>
    <w:tr w:rsidR="000E659F" w14:paraId="1F3B655E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0BEF3539" w14:textId="77777777" w:rsidR="000E659F" w:rsidRPr="008C339D" w:rsidRDefault="000E659F" w:rsidP="000E659F">
          <w:pPr>
            <w:bidi/>
            <w:spacing w:line="276" w:lineRule="auto"/>
            <w:ind w:left="296"/>
            <w:rPr>
              <w:rFonts w:asciiTheme="majorBidi" w:hAnsiTheme="majorBidi"/>
              <w:sz w:val="28"/>
              <w:szCs w:val="28"/>
              <w:rtl/>
              <w:lang w:bidi="ar-JO"/>
            </w:rPr>
          </w:pPr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تاريخ الإصدار/ </w:t>
          </w:r>
          <w:proofErr w:type="gramStart"/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التحديث:  </w:t>
          </w:r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30</w:t>
          </w:r>
          <w:proofErr w:type="gramEnd"/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/1/</w:t>
          </w:r>
          <w:r>
            <w:rPr>
              <w:rFonts w:asciiTheme="majorBidi" w:hAnsiTheme="majorBidi" w:hint="cs"/>
              <w:sz w:val="28"/>
              <w:szCs w:val="28"/>
              <w:rtl/>
              <w:lang w:bidi="ar-JO"/>
            </w:rPr>
            <w:t>2024</w:t>
          </w:r>
        </w:p>
      </w:tc>
      <w:tc>
        <w:tcPr>
          <w:tcW w:w="5841" w:type="dxa"/>
        </w:tcPr>
        <w:p w14:paraId="72D98E77" w14:textId="2AF38B3A" w:rsidR="000E659F" w:rsidRPr="008F6D94" w:rsidRDefault="000E659F" w:rsidP="000E659F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ScalaPro-Regular" w:hAnsi="ScalaPro-Regular" w:cstheme="majorBidi"/>
              <w:sz w:val="28"/>
              <w:szCs w:val="28"/>
            </w:rPr>
          </w:pPr>
          <w:r w:rsidRPr="008F6D94">
            <w:rPr>
              <w:rFonts w:ascii="ScalaPro-Regular" w:hAnsi="ScalaPro-Regular" w:cstheme="majorBidi"/>
              <w:sz w:val="28"/>
              <w:szCs w:val="28"/>
            </w:rPr>
            <w:t>FO-0</w:t>
          </w:r>
          <w:r>
            <w:rPr>
              <w:rFonts w:ascii="ScalaPro-Regular" w:hAnsi="ScalaPro-Regular" w:cstheme="majorBidi"/>
              <w:sz w:val="28"/>
              <w:szCs w:val="28"/>
            </w:rPr>
            <w:t>91</w:t>
          </w:r>
          <w:r w:rsidRPr="008F6D94">
            <w:rPr>
              <w:rFonts w:ascii="ScalaPro-Regular" w:hAnsi="ScalaPro-Regular" w:cstheme="majorBidi"/>
              <w:sz w:val="28"/>
              <w:szCs w:val="28"/>
            </w:rPr>
            <w:t xml:space="preserve">, </w:t>
          </w:r>
          <w:proofErr w:type="spellStart"/>
          <w:r w:rsidRPr="008F6D94">
            <w:rPr>
              <w:rFonts w:ascii="ScalaPro-Regular" w:hAnsi="ScalaPro-Regular" w:cstheme="majorBidi"/>
              <w:sz w:val="28"/>
              <w:szCs w:val="28"/>
            </w:rPr>
            <w:t>Rev.A</w:t>
          </w:r>
          <w:proofErr w:type="spellEnd"/>
        </w:p>
      </w:tc>
    </w:tr>
  </w:tbl>
  <w:p w14:paraId="22455F64" w14:textId="77777777" w:rsidR="000E659F" w:rsidRPr="000E659F" w:rsidRDefault="000E659F" w:rsidP="000E65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8E327" w14:textId="77777777" w:rsidR="000E659F" w:rsidRDefault="000E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27BDD" w14:textId="77777777" w:rsidR="00AE69F8" w:rsidRDefault="00AE69F8" w:rsidP="00504F06">
      <w:pPr>
        <w:spacing w:after="0" w:line="240" w:lineRule="auto"/>
      </w:pPr>
      <w:r>
        <w:separator/>
      </w:r>
    </w:p>
  </w:footnote>
  <w:footnote w:type="continuationSeparator" w:id="0">
    <w:p w14:paraId="1C14E3B7" w14:textId="77777777" w:rsidR="00AE69F8" w:rsidRDefault="00AE69F8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C26AB" w14:textId="77777777" w:rsidR="000E659F" w:rsidRDefault="000E6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278B" w14:textId="1A42BC06" w:rsidR="00504F06" w:rsidRDefault="002F4A6A" w:rsidP="002F4A6A">
    <w:pPr>
      <w:pStyle w:val="Header"/>
      <w:bidi/>
      <w:jc w:val="right"/>
      <w:rPr>
        <w:noProof/>
      </w:rPr>
    </w:pPr>
    <w:r>
      <w:t>Timesheet for working on an External Funded Project (Administrative GJU Staff)</w:t>
    </w:r>
    <w:r w:rsidR="00AA3CBF">
      <w:rPr>
        <w:noProof/>
      </w:rPr>
      <w:drawing>
        <wp:anchor distT="0" distB="0" distL="114300" distR="114300" simplePos="0" relativeHeight="251658240" behindDoc="0" locked="0" layoutInCell="1" allowOverlap="1" wp14:anchorId="7560F4B1" wp14:editId="532F7057">
          <wp:simplePos x="0" y="0"/>
          <wp:positionH relativeFrom="column">
            <wp:posOffset>62865</wp:posOffset>
          </wp:positionH>
          <wp:positionV relativeFrom="page">
            <wp:posOffset>243840</wp:posOffset>
          </wp:positionV>
          <wp:extent cx="1321435" cy="923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JU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435" cy="92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31E4">
      <w:rPr>
        <w:noProof/>
      </w:rPr>
      <w:t xml:space="preserve">         </w:t>
    </w: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5F46F" w14:textId="77777777" w:rsidR="000E659F" w:rsidRDefault="000E65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ba0NDM3tbQ0NTBX0lEKTi0uzszPAykwrAUAAFaewywAAAA="/>
  </w:docVars>
  <w:rsids>
    <w:rsidRoot w:val="00837D88"/>
    <w:rsid w:val="000026F7"/>
    <w:rsid w:val="00002DED"/>
    <w:rsid w:val="000242A2"/>
    <w:rsid w:val="00043579"/>
    <w:rsid w:val="00043B27"/>
    <w:rsid w:val="00060555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E659F"/>
    <w:rsid w:val="000F14D9"/>
    <w:rsid w:val="00103EF3"/>
    <w:rsid w:val="00135D51"/>
    <w:rsid w:val="0015758A"/>
    <w:rsid w:val="00187D7A"/>
    <w:rsid w:val="001903E7"/>
    <w:rsid w:val="001C1004"/>
    <w:rsid w:val="001D261D"/>
    <w:rsid w:val="001E1D2A"/>
    <w:rsid w:val="001E4976"/>
    <w:rsid w:val="00210B11"/>
    <w:rsid w:val="00225792"/>
    <w:rsid w:val="00234B0C"/>
    <w:rsid w:val="00240305"/>
    <w:rsid w:val="002533F9"/>
    <w:rsid w:val="00256267"/>
    <w:rsid w:val="0028023F"/>
    <w:rsid w:val="00297390"/>
    <w:rsid w:val="002A6321"/>
    <w:rsid w:val="002A791B"/>
    <w:rsid w:val="002B7FB7"/>
    <w:rsid w:val="002C7CEB"/>
    <w:rsid w:val="002D17A6"/>
    <w:rsid w:val="002D6976"/>
    <w:rsid w:val="002E630A"/>
    <w:rsid w:val="002E778A"/>
    <w:rsid w:val="002F030E"/>
    <w:rsid w:val="002F4A6A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4D2675"/>
    <w:rsid w:val="00504F06"/>
    <w:rsid w:val="00511172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3456"/>
    <w:rsid w:val="006D4A1E"/>
    <w:rsid w:val="006E2FAC"/>
    <w:rsid w:val="006F09CE"/>
    <w:rsid w:val="006F5A36"/>
    <w:rsid w:val="007109A2"/>
    <w:rsid w:val="00717430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37D88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6534"/>
    <w:rsid w:val="00916D43"/>
    <w:rsid w:val="00952B56"/>
    <w:rsid w:val="00953CEC"/>
    <w:rsid w:val="00954D58"/>
    <w:rsid w:val="0096362F"/>
    <w:rsid w:val="00966F20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AE69F8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A7B3B"/>
    <w:rsid w:val="00BB33F9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59"/>
    <w:rsid w:val="002F4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E659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C113B-1782-40D8-A82E-ACE38D7AEAF7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626310d3-9675-4ff2-a44f-b6ece1601f7b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3A11A2-E8AF-4768-8965-2DA59F930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B53F0B-86B1-4D72-84F4-145EF3160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7</cp:revision>
  <cp:lastPrinted>2022-10-02T12:01:00Z</cp:lastPrinted>
  <dcterms:created xsi:type="dcterms:W3CDTF">2024-02-08T08:26:00Z</dcterms:created>
  <dcterms:modified xsi:type="dcterms:W3CDTF">2024-03-04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